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header3.xml" ContentType="application/vnd.openxmlformats-officedocument.wordprocessingml.header+xml"/>
  <Override PartName="/word/footer2.xml" ContentType="application/vnd.openxmlformats-officedocument.wordprocessingml.footer+xml"/>
  <Override PartName="/word/document.xml" ContentType="application/vnd.openxmlformats-officedocument.wordprocessingml.document.main+xml"/>
  <Override PartName="/word/footer1.xml" ContentType="application/vnd.openxmlformats-officedocument.wordprocessingml.footer+xml"/>
  <Override PartName="/word/settings.xml" ContentType="application/vnd.openxmlformats-officedocument.wordprocessingml.settings+xml"/>
  <Override PartName="/word/header2.xml" ContentType="application/vnd.openxmlformats-officedocument.wordprocessingml.header+xml"/>
  <Override PartName="/word/theme/theme1.xml" ContentType="application/vnd.openxmlformats-officedocument.theme+xml"/>
  <Override PartName="/word/header1.xml" ContentType="application/vnd.openxmlformats-officedocument.wordprocessingml.header+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0"/>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y ha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to claw at you here, friend to the world. Nothing to claw at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claw at you here.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someone should make of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hey applaud,” I said, just in case he couldn't tell what I was doing “But they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hey apologize for not having made a proper introduction,” he said, bowing slightly. “They ar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take the burden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there was so much he still wanted to do!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only because he took pity on me—horses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here to claw at you.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hey ask,” I said to the first Darpani genially, “Who now claws at who?”</w:t>
      </w:r>
    </w:p>
    <w:p>
      <w:pPr>
        <w:pStyle w:val="TextBody"/>
        <w:spacing w:before="0" w:after="0"/>
        <w:ind w:left="0" w:right="0" w:firstLine="288"/>
        <w:jc w:val="both"/>
        <w:rPr/>
      </w:pPr>
      <w:r>
        <w:rPr>
          <w:rFonts w:ascii="Georgia" w:hAnsi="Georgia"/>
          <w:color w:val="000000"/>
          <w:sz w:val="22"/>
          <w:szCs w:val="22"/>
        </w:rPr>
        <w:t>He tried to get up. The guards pushed him back onto his knees. “Their blade kisses the throats of your offspring one by one,” he spat.</w:t>
      </w:r>
    </w:p>
    <w:p>
      <w:pPr>
        <w:pStyle w:val="TextBody"/>
        <w:spacing w:before="0" w:after="0"/>
        <w:ind w:left="0" w:right="0" w:firstLine="288"/>
        <w:jc w:val="both"/>
        <w:rPr/>
      </w:pPr>
      <w:r>
        <w:rPr>
          <w:rFonts w:ascii="Georgia" w:hAnsi="Georgia"/>
          <w:color w:val="000000"/>
          <w:sz w:val="22"/>
          <w:szCs w:val="22"/>
        </w:rPr>
        <w:t>I snorted. Suddenly the Karabandi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 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 w:name="cup-rainbow-reaching-falls-in-with-a-madman"/>
      <w:bookmarkEnd w:id="3"/>
      <w:r>
        <w:rPr>
          <w:rFonts w:ascii="Georgia" w:hAnsi="Georgia"/>
          <w:i/>
          <w:iCs/>
          <w:color w:val="000000"/>
          <w:sz w:val="28"/>
          <w:szCs w:val="28"/>
        </w:rPr>
        <w:t>Then: Cup Rainbow Reaching Falls In With a Madma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But the Karabandi had words. He always had words. “Well, yes, that’s one way of looking at it, Your Highness,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before="0" w:after="0"/>
        <w:ind w:left="0" w:right="0" w:firstLine="288"/>
        <w:jc w:val="both"/>
        <w:rPr/>
      </w:pPr>
      <w:r>
        <w:rPr>
          <w:rFonts w:ascii="Georgia" w:hAnsi="Georgia"/>
          <w:color w:val="000000"/>
          <w:sz w:val="22"/>
          <w:szCs w:val="22"/>
        </w:rPr>
        <w:t xml:space="preserve">There was indeed a silver tray of pomegranates on the table beside his tea, and music from a bass flute and oudh coming from somewhere I could not se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he asked, as 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 pension?” the emir asked with a faint sigh.</w:t>
      </w:r>
    </w:p>
    <w:p>
      <w:pPr>
        <w:pStyle w:val="TextBody"/>
        <w:spacing w:before="0" w:after="0"/>
        <w:ind w:left="0" w:right="0" w:firstLine="288"/>
        <w:jc w:val="both"/>
        <w:rPr/>
      </w:pPr>
      <w:r>
        <w:rPr>
          <w:rFonts w:ascii="Georgia" w:hAnsi="Georgia"/>
          <w:color w:val="000000"/>
          <w:sz w:val="22"/>
          <w:szCs w:val="22"/>
        </w:rPr>
        <w:t>The Karabandi nodded vigorously. “Armaq, Your Highness, not that anyone cares about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Free Company.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s?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ighting for the Armaqi. Yes, I know. My mother was not pleased by my choice.”</w:t>
      </w:r>
    </w:p>
    <w:p>
      <w:pPr>
        <w:pStyle w:val="TextBody"/>
        <w:spacing w:before="0" w:after="0"/>
        <w:ind w:left="0" w:right="0" w:firstLine="288"/>
        <w:jc w:val="both"/>
        <w:rPr/>
      </w:pPr>
      <w:r>
        <w:rPr>
          <w:rFonts w:ascii="Georgia" w:hAnsi="Georgia"/>
          <w:color w:val="000000"/>
          <w:sz w:val="22"/>
          <w:szCs w:val="22"/>
        </w:rPr>
        <w:t xml:space="preserve">There was a heartbeat of silence and then the Karabandi laughed, short and strong, as he had when we were captured. The emir raised his eyebrows. “Forgive me, Your Highness,” the Karabandi said, still chuckl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his what-can-you-do-about-the-world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the rules than you did about winning.”</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The Karabandi shook his head vigorously. “I haven't proposed anything, Your Highness.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spoke 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repeated firmly, 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settled.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first 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Every Darpani knows that hell has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Noon brought a skinny old woman with sharp eyes who declared herself the emir’s Master of Thieves. “Don’t know much more about the Tombs than your average street-corner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body knows what wanders around down there between moonset and moonrise, but that’s because no one’s ever come out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or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I did not need to die to learn patience. To be Darpani is to be patient. Grass grows. A journey is as long as it is. Evening comes at sundown, every day. Chewing on fingernails and muttering under your breath as the Karabandi did does not make things happen sooner.</w:t>
      </w:r>
    </w:p>
    <w:p>
      <w:pPr>
        <w:pStyle w:val="TextBody"/>
        <w:spacing w:before="0" w:after="0"/>
        <w:ind w:left="0" w:right="0" w:firstLine="288"/>
        <w:jc w:val="both"/>
        <w:rPr/>
      </w:pPr>
      <w:r>
        <w:rPr>
          <w:rFonts w:ascii="Georgia" w:hAnsi="Georgia"/>
          <w:color w:val="000000"/>
          <w:sz w:val="22"/>
          <w:szCs w:val="22"/>
        </w:rPr>
        <w:t>A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The second is called the Hundred Houses Hill. Nobles and wealthy merchants live there, beside the emir’s ministers and ambassadors from other lands.</w:t>
      </w:r>
    </w:p>
    <w:p>
      <w:pPr>
        <w:pStyle w:val="TextBody"/>
        <w:spacing w:before="0" w:after="0"/>
        <w:ind w:left="0" w:right="0" w:firstLine="288"/>
        <w:jc w:val="both"/>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 small crowd had formed behind us.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and I heard water ahead.</w:t>
      </w:r>
    </w:p>
    <w:p>
      <w:pPr>
        <w:pStyle w:val="TextBody"/>
        <w:spacing w:before="0" w:after="0"/>
        <w:ind w:left="0" w:right="0" w:firstLine="288"/>
        <w:jc w:val="both"/>
        <w:rPr/>
      </w:pPr>
      <w:r>
        <w:rPr>
          <w:rFonts w:ascii="Georgia" w:hAnsi="Georgia"/>
          <w:color w:val="000000"/>
          <w:sz w:val="22"/>
          <w:szCs w:val="22"/>
        </w:rPr>
        <w:t>They are a wonder, the tunnels beneath Coriandel. They were from Pilot times, and had seen much. I could tell that even when I was alive.</w:t>
      </w:r>
    </w:p>
    <w:p>
      <w:pPr>
        <w:pStyle w:val="TextBody"/>
        <w:spacing w:before="0" w:after="0"/>
        <w:ind w:left="0" w:right="0" w:firstLine="288"/>
        <w:jc w:val="both"/>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itt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rFonts w:ascii="Georgia" w:hAnsi="Georgia"/>
          <w:i/>
          <w:i/>
          <w:iCs/>
          <w:sz w:val="28"/>
          <w:szCs w:val="28"/>
        </w:rPr>
      </w:pPr>
      <w:bookmarkStart w:id="5" w:name="vurt-at-the-moonrise-door"/>
      <w:bookmarkEnd w:id="5"/>
      <w:r>
        <w:rPr>
          <w:rFonts w:ascii="Georgia" w:hAnsi="Georgia"/>
          <w:i/>
          <w:iCs/>
          <w:color w:val="000000"/>
          <w:sz w:val="28"/>
          <w:szCs w:val="28"/>
        </w:rPr>
        <w:t>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I didn’t kill it.” Ishad sculled a stroke to get the rowboat round a corner, his eyes on the tunnel wall so he wouldn’t have to meet my disbelieving stare. “One of the Darpani did. At least, I think he did. Don’t know for sure. Careful with the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The battered brass lantern balanced on my knees was our only light. Its yellow light glistened on Ishad’s bald head, and on the damp stone beside us. I had another one in my pack, but I wanted to save the light. “What do you mean, you didn’t kill it?”</w:t>
      </w:r>
    </w:p>
    <w:p>
      <w:pPr>
        <w:pStyle w:val="TextBody"/>
        <w:spacing w:before="0" w:after="0"/>
        <w:ind w:left="0" w:right="0" w:firstLine="288"/>
        <w:jc w:val="both"/>
        <w:rPr>
          <w:color w:val="000000"/>
        </w:rPr>
      </w:pPr>
      <w:r>
        <w:rPr>
          <w:rFonts w:ascii="Georgia" w:hAnsi="Georgia"/>
          <w:color w:val="000000"/>
          <w:sz w:val="22"/>
          <w:szCs w:val="22"/>
        </w:rPr>
        <w:t>He rubbed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ng on, hang on. Lying, now, that’s a cruel word.” He nodded as if agreeing with something I’d said, then rubbed his nose against his shoulder again. The motion made our little stolen boat bob up and down slightly. “Though I couldn’t argue with ’exaggerating’. ’Exaggerating’ would be fair. Anyway, it’s really sort of your faul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e!?” There I was, on my way into the Tombs to kill a bonescuttle just like he had twenty years before, only to discover that he hadn’t, and I was squawking like a parrot. If the idiotic oath I’d sworn hadn’t been nagging me, and if I hadn’t known exactly how quickly he could move, I would have whacked him with our spare o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up.” Ishad pulled on the oars.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d.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d your head,” I said automatic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He ducked a low-hanging bulge of the tunnel roo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s tightened on the haft of the spear that lay across my knees beside the lantern. It wouldn’t have been much use if the things that lived in the water took a fancy to us, but having it ready eased the itch that made me want to scratch the inside of my head with my fingernails. A bit, anyway.</w:t>
      </w:r>
    </w:p>
    <w:p>
      <w:pPr>
        <w:pStyle w:val="TextBody"/>
        <w:spacing w:before="0" w:after="0"/>
        <w:ind w:left="0" w:right="0" w:firstLine="288"/>
        <w:jc w:val="both"/>
        <w:rPr>
          <w:color w:val="000000"/>
        </w:rPr>
      </w:pPr>
      <w:r>
        <w:rPr>
          <w:rFonts w:ascii="Georgia" w:hAnsi="Georgia"/>
          <w:color w:val="000000"/>
          <w:sz w:val="22"/>
          <w:szCs w:val="22"/>
        </w:rPr>
        <w:t>The worst part was, I should have expected him to say something like that. After all, he’d been playing that particular trick on me since our very first lesson. I’d be practicing a new step or parry, and bap, he’d throw in some goat-crazy twist as if it was as normal as dates for breakfast. And then, when it was all over, he’d say, “Huh. You know, the last fellow who tried that lost a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ed. I could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wrong with those passes,” he said firmly. “Should work a charm. You just remember you’re smarter than it is. Way you’re going to beat it is, you’re going to out-think it. Everything else is just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cking hells, Ishad, spare me the platitudes!” I thumped the butt of my spear against the gunwale in frustr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he whispered loudly, scowling. “There’s worse things than it down here,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into the bottom of the boat, but swallowed what I’d been about to say. The Tombs beneath Coriandel were filled with leftover Pilot magic. All manner of things lived down there in one fashion or another. From time to time the gleaners who scoured the canals near Tombs Hill found things in the water: tentacles hanging from bat wings, skulls with fingers where the eyes should be, pale worms as thick as my arm that sizzled and smoked in the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y are you telling me this now?” I asked to take my mind off some of the pictures Kerrem had shown me.</w:t>
      </w:r>
    </w:p>
    <w:p>
      <w:pPr>
        <w:pStyle w:val="TextBody"/>
        <w:spacing w:before="0" w:after="0"/>
        <w:ind w:left="0" w:right="0" w:firstLine="288"/>
        <w:jc w:val="both"/>
        <w:rPr>
          <w:color w:val="000000"/>
        </w:rPr>
      </w:pPr>
      <w:r>
        <w:rPr>
          <w:rFonts w:ascii="Georgia" w:hAnsi="Georgia"/>
          <w:color w:val="000000"/>
          <w:sz w:val="22"/>
          <w:szCs w:val="22"/>
        </w:rPr>
        <w:t>He shrugged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color w:val="000000"/>
        </w:rPr>
      </w:pPr>
      <w:r>
        <w:rPr>
          <w:rFonts w:ascii="Georgia" w:hAnsi="Georgia"/>
          <w:color w:val="000000"/>
          <w:sz w:val="22"/>
          <w:szCs w:val="22"/>
        </w:rPr>
        <w:t>The bitterness in my voice made him glance up.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rowed on while I digested that.</w:t>
      </w:r>
    </w:p>
    <w:p>
      <w:pPr>
        <w:pStyle w:val="TextBody"/>
        <w:spacing w:before="0" w:after="0"/>
        <w:ind w:left="0" w:right="0" w:firstLine="288"/>
        <w:jc w:val="both"/>
        <w:rPr>
          <w:color w:val="000000"/>
        </w:rPr>
      </w:pPr>
      <w:r>
        <w:rPr>
          <w:rFonts w:ascii="Georgia" w:hAnsi="Georgia"/>
          <w:color w:val="000000"/>
          <w:sz w:val="22"/>
          <w:szCs w:val="22"/>
        </w:rPr>
        <w:t>The tunnel’s roof rose into the darkness above us, the channel between its rough-hewn walls growing wider and wider. I could tell we were getting closer to the door—the oath-itch inside my skull was down to a dull scratch. “So how did he kill it?” I asked. “The Darpani, I mean.”</w:t>
      </w:r>
    </w:p>
    <w:p>
      <w:pPr>
        <w:pStyle w:val="TextBody"/>
        <w:spacing w:before="0" w:after="0"/>
        <w:ind w:left="0" w:right="0" w:firstLine="288"/>
        <w:jc w:val="both"/>
        <w:rPr>
          <w:color w:val="000000"/>
        </w:rPr>
      </w:pPr>
      <w:r>
        <w:rPr>
          <w:rFonts w:ascii="Georgia" w:hAnsi="Georgia"/>
          <w:color w:val="000000"/>
          <w:sz w:val="22"/>
          <w:szCs w:val="22"/>
        </w:rPr>
        <w:t>Ishad shrugged. “Put a spear in its neck. Not that they really have necks, but on the underside, here, the plates don’t quite overlap. He got his spear in there. I figure it’s your best bet, too. Get it to lunge at you, then go up and underneath. Better odds than going up against its claws with a sword.” He sounded like he was trying to convince himself as much as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loosh, sloosh, sloosh went the oars. Something glooped in the water behind us. I twisted around but couldn’t see anything. Being sent into the Tombs was technically a death sentence under Coriandi law. Hells, people given that sentence sometimes pleaded to be beheaded instead, thinking it would be cleaner and faster. Me, I volunteered…</w:t>
      </w:r>
    </w:p>
    <w:p>
      <w:pPr>
        <w:pStyle w:val="TextBody"/>
        <w:spacing w:before="0" w:after="0"/>
        <w:ind w:left="0" w:right="0" w:firstLine="288"/>
        <w:jc w:val="both"/>
        <w:rPr>
          <w:color w:val="000000"/>
        </w:rPr>
      </w:pPr>
      <w:r>
        <w:rPr>
          <w:rFonts w:ascii="Georgia" w:hAnsi="Georgia"/>
          <w:color w:val="000000"/>
          <w:sz w:val="22"/>
          <w:szCs w:val="22"/>
        </w:rPr>
        <w:t>Which reminded me… I slipped my hand under my leathers and pulled out the letter I had written that morning. “Here—can you give this to Sehdie?”</w:t>
      </w:r>
    </w:p>
    <w:p>
      <w:pPr>
        <w:pStyle w:val="TextBody"/>
        <w:spacing w:before="0" w:after="0"/>
        <w:ind w:left="0" w:right="0" w:firstLine="288"/>
        <w:jc w:val="both"/>
        <w:rPr>
          <w:color w:val="000000"/>
        </w:rPr>
      </w:pPr>
      <w:r>
        <w:rPr>
          <w:rFonts w:ascii="Georgia" w:hAnsi="Georgia"/>
          <w:color w:val="000000"/>
          <w:sz w:val="22"/>
          <w:szCs w:val="22"/>
        </w:rPr>
        <w:t>Ishad snorted. “Don’t be daft. Give it to her yourself.”</w:t>
      </w:r>
    </w:p>
    <w:p>
      <w:pPr>
        <w:pStyle w:val="TextBody"/>
        <w:spacing w:before="0" w:after="0"/>
        <w:ind w:left="0" w:right="0" w:firstLine="288"/>
        <w:jc w:val="both"/>
        <w:rPr>
          <w:color w:val="000000"/>
        </w:rPr>
      </w:pPr>
      <w:r>
        <w:rPr>
          <w:rFonts w:ascii="Georgia" w:hAnsi="Georgia"/>
          <w:color w:val="000000"/>
          <w:sz w:val="22"/>
          <w:szCs w:val="22"/>
        </w:rPr>
        <w:t>I didn’t lower my hand. “I can’t.”</w:t>
      </w:r>
    </w:p>
    <w:p>
      <w:pPr>
        <w:pStyle w:val="TextBody"/>
        <w:spacing w:before="0" w:after="0"/>
        <w:ind w:left="0" w:right="0" w:firstLine="288"/>
        <w:jc w:val="both"/>
        <w:rPr>
          <w:color w:val="000000"/>
        </w:rPr>
      </w:pPr>
      <w:r>
        <w:rPr>
          <w:rFonts w:ascii="Georgia" w:hAnsi="Georgia"/>
          <w:color w:val="000000"/>
          <w:sz w:val="22"/>
          <w:szCs w:val="22"/>
        </w:rPr>
        <w:t>He stopped rowing for a moment. “Why not?”</w:t>
      </w:r>
    </w:p>
    <w:p>
      <w:pPr>
        <w:pStyle w:val="TextBody"/>
        <w:spacing w:before="0" w:after="0"/>
        <w:ind w:left="0" w:right="0" w:firstLine="288"/>
        <w:jc w:val="both"/>
        <w:rPr>
          <w:color w:val="000000"/>
        </w:rPr>
      </w:pPr>
      <w:r>
        <w:rPr>
          <w:rFonts w:ascii="Georgia" w:hAnsi="Georgia"/>
          <w:color w:val="000000"/>
          <w:sz w:val="22"/>
          <w:szCs w:val="22"/>
        </w:rPr>
        <w:t>I shrugged. “It might get wet.”</w:t>
      </w:r>
    </w:p>
    <w:p>
      <w:pPr>
        <w:pStyle w:val="TextBody"/>
        <w:spacing w:before="0" w:after="0"/>
        <w:ind w:left="0" w:right="0" w:firstLine="288"/>
        <w:jc w:val="both"/>
        <w:rPr>
          <w:color w:val="000000"/>
        </w:rPr>
      </w:pPr>
      <w:r>
        <w:rPr>
          <w:rFonts w:ascii="Georgia" w:hAnsi="Georgia"/>
          <w:color w:val="000000"/>
          <w:sz w:val="22"/>
          <w:szCs w:val="22"/>
        </w:rPr>
        <w:t>The corner of his mouth quirked up. He plucked the letter from my hand and tucked it into the top of his boot. “You have everything you ne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sounded like a petulant child, but my oath was driving me mad. It was like a sneeze that wouldn’t come out, a full bladder on a cold morning, and rough wool on a hot day all at once.</w:t>
      </w:r>
    </w:p>
    <w:p>
      <w:pPr>
        <w:pStyle w:val="TextBody"/>
        <w:spacing w:before="0" w:after="0"/>
        <w:ind w:left="0" w:right="0" w:firstLine="288"/>
        <w:jc w:val="both"/>
        <w:rPr>
          <w:color w:val="000000"/>
        </w:rPr>
      </w:pPr>
      <w:r>
        <w:rPr>
          <w:rFonts w:ascii="Georgia" w:hAnsi="Georgia"/>
          <w:color w:val="000000"/>
          <w:sz w:val="22"/>
          <w:szCs w:val="22"/>
        </w:rPr>
        <w:t>The bottom of the rowboat scraped against stone. Ishad rowed two more strokes, then pulled in the oars and twisted around to check our course. “Almost there. You wait ’til she’s steady before you get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re was a full stride of open water between our boat and the tunnel walls. The ceiling was lost in the darkness over our heads. The lantern painted the ripples on the water with shimmering silver. Something dripped, patiently and steadily. The Darpani believe that water will wear the world down to nothing one day, so the Last Man will fall endlessly through the void. At that moment, deep underground, I understood how He would feel when that time ca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the walls curved away to create a cavern as big as the </w:t>
      </w:r>
      <w:r>
        <w:rPr>
          <w:rFonts w:ascii="Georgia" w:hAnsi="Georgia"/>
          <w:i/>
          <w:color w:val="000000"/>
          <w:sz w:val="22"/>
          <w:szCs w:val="22"/>
        </w:rPr>
        <w:t>umram</w:t>
      </w:r>
      <w:r>
        <w:rPr>
          <w:rFonts w:ascii="Georgia" w:hAnsi="Georgia"/>
          <w:color w:val="000000"/>
          <w:sz w:val="22"/>
          <w:szCs w:val="22"/>
        </w:rPr>
        <w:t xml:space="preserve"> and I saw the Moonrise Stairs. They climbed straight out of the water, ten strides broad at the bottom, narrowing as they rose so that the top step was barely wide enough for two booted feet. Nothing held them in place — they just </w:t>
      </w:r>
      <w:r>
        <w:rPr>
          <w:rFonts w:ascii="Georgia" w:hAnsi="Georgia"/>
          <w:i/>
          <w:color w:val="000000"/>
          <w:sz w:val="22"/>
          <w:szCs w:val="22"/>
        </w:rPr>
        <w:t>wer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boat bumped to a halt against a submerged step. Looking over the side, I saw the stairs continue down into the depths below us. Ishad sculled to turn the boat sideways before pulling in the oars and hopping out onto the bottom step with the bow line in his hand. “Careful,” he said, gripping the gunwale with his other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careful.” I handed him my spear, then my sword and pack, then stoo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got it,” I muttered, irritated. There weren’t more than a couple of dozen people in Coriandel who could beat me in a fair fight on level ground, but I had never been in a boat before—you could ride a little raft on the canal for a copper bezel or two on holidays, but I’d never bothered. The damn thing twitched from side to side each time I took a step like a horse trying to shy a fly away. It seemed like a very fragile way to get from one place to another.</w:t>
      </w:r>
    </w:p>
    <w:p>
      <w:pPr>
        <w:pStyle w:val="TextBody"/>
        <w:spacing w:before="0" w:after="0"/>
        <w:ind w:left="0" w:right="0" w:firstLine="288"/>
        <w:jc w:val="both"/>
        <w:rPr>
          <w:color w:val="000000"/>
        </w:rPr>
      </w:pPr>
      <w:r>
        <w:rPr>
          <w:rFonts w:ascii="Georgia" w:hAnsi="Georgia"/>
          <w:color w:val="000000"/>
          <w:sz w:val="22"/>
          <w:szCs w:val="22"/>
        </w:rPr>
        <w:t>Still, I shook Ishad off when he reached out to steady me as I clambered over the gunwale. I shrugged my pack onto my shoulders and buckled my sword around my waist. “Must be pretty close to moonrise.”</w:t>
      </w:r>
    </w:p>
    <w:p>
      <w:pPr>
        <w:pStyle w:val="TextBody"/>
        <w:spacing w:before="0" w:after="0"/>
        <w:ind w:left="0" w:right="0" w:firstLine="288"/>
        <w:jc w:val="both"/>
        <w:rPr>
          <w:color w:val="000000"/>
        </w:rPr>
      </w:pPr>
      <w:r>
        <w:rPr>
          <w:rFonts w:ascii="Georgia" w:hAnsi="Georgia"/>
          <w:color w:val="000000"/>
          <w:sz w:val="22"/>
          <w:szCs w:val="22"/>
        </w:rPr>
        <w:t>He nodded as he handed me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color w:val="000000"/>
        </w:rPr>
      </w:pPr>
      <w:r>
        <w:rPr>
          <w:rFonts w:ascii="Georgia" w:hAnsi="Georgia"/>
          <w:color w:val="000000"/>
          <w:sz w:val="22"/>
          <w:szCs w:val="22"/>
        </w:rPr>
        <w:t>He nodded again. “You should.” He punched my chest lightly. “You keep your wits down there, all right? Remember, I got through, and I’m not half as smart as you.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all right,” I said brusquely. How could he have lied to everyone all those years?</w:t>
      </w:r>
    </w:p>
    <w:p>
      <w:pPr>
        <w:pStyle w:val="TextBody"/>
        <w:spacing w:before="0" w:after="0"/>
        <w:ind w:left="0" w:right="0" w:firstLine="288"/>
        <w:jc w:val="both"/>
        <w:rPr>
          <w:color w:val="000000"/>
        </w:rPr>
      </w:pPr>
      <w:r>
        <w:rPr>
          <w:rFonts w:ascii="Georgia" w:hAnsi="Georgia"/>
          <w:color w:val="000000"/>
          <w:sz w:val="22"/>
          <w:szCs w:val="22"/>
        </w:rPr>
        <w:t>He nodded. “I know you will.” He raised his palms to me in a formal salute. “May Death be too distracted by more pressing business to give you Her atten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I cinched my sword belt a little tighter. “I’ll see you tomorrow.” I turned and started up the stairs without waiting for an answer. It was almost moonrise—the walls around us were starting to glow a faint blue-white, just like Kerrem had said they would. The door at the top of the stairs would open the instant the moon peeked over the horizon, then close just as abruptly when its trailing edge pulled free. I only had a minute to get there.</w:t>
      </w:r>
    </w:p>
    <w:p>
      <w:pPr>
        <w:pStyle w:val="TextBody"/>
        <w:spacing w:before="0" w:after="0"/>
        <w:ind w:left="0" w:right="0" w:firstLine="288"/>
        <w:jc w:val="both"/>
        <w:rPr>
          <w:color w:val="000000"/>
        </w:rPr>
      </w:pPr>
      <w:r>
        <w:rPr>
          <w:rFonts w:ascii="Georgia" w:hAnsi="Georgia"/>
          <w:color w:val="000000"/>
          <w:sz w:val="22"/>
          <w:szCs w:val="22"/>
        </w:rPr>
        <w:t>Kerrem told me that magicians and jurists argued about exactly when the door opened. What exactly did “moonrise” mean underground? Was it the moment the moon could first be seen if you were standing at the entrance to the Tombs? Or the moment it would be seen from the top of the stairs if the stone overhead were suddenly to vanish? Or should moonrise be measured as it would have been in ages past, before the Mutiny had taken the tops off the mountains east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care. The door would open, I would go through and kill the bonescuttle, Kerrem would write a poem about it, my damn head would stop itching, Sehdie’s father would let me marry her, and we would all live happily ever after. And up would become down, black would become white, and the emir’s thieves would stop collecting taxes.</w:t>
      </w:r>
    </w:p>
    <w:p>
      <w:pPr>
        <w:pStyle w:val="TextBody"/>
        <w:spacing w:before="0" w:after="0"/>
        <w:ind w:left="0" w:right="0" w:firstLine="288"/>
        <w:jc w:val="both"/>
        <w:rPr>
          <w:color w:val="000000"/>
        </w:rPr>
      </w:pPr>
      <w:r>
        <w:rPr>
          <w:rFonts w:ascii="Georgia" w:hAnsi="Georgia"/>
          <w:color w:val="000000"/>
          <w:sz w:val="22"/>
          <w:szCs w:val="22"/>
        </w:rPr>
        <w:t>Ishad called out to me when I was halfway up the steps. “Vurt! Vurt!”</w:t>
      </w:r>
    </w:p>
    <w:p>
      <w:pPr>
        <w:pStyle w:val="TextBody"/>
        <w:spacing w:before="0" w:after="0"/>
        <w:ind w:left="0" w:right="0" w:firstLine="288"/>
        <w:jc w:val="both"/>
        <w:rPr>
          <w:color w:val="000000"/>
        </w:rPr>
      </w:pPr>
      <w:r>
        <w:rPr>
          <w:rFonts w:ascii="Georgia" w:hAnsi="Georgia"/>
          <w:color w:val="000000"/>
          <w:sz w:val="22"/>
          <w:szCs w:val="22"/>
        </w:rPr>
        <w:t>I turned around. He had sculled a couple of strides away from the stairs. I could see him clearly in the soft glow now coming from the cavern walls. He held up my letter. “Sorry, lad. Soaked it when I got out of the boat. Guess you’ll have to tell her yourself.” I couldn’t see his face, but I knew he was grin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you taught archery, old man,” I called back. “And I wish I had a bow right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laughed. I shook my head and kept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Like most children in Coriandel, I stole eggs from birds’ nests on Palace Mount when I was little, and played Hawk and Hares on the rooftops around the market. Every few years someone fell trying to jump across an alley that was a little too wide, and the emir issued yet another decree banning the game, but it was like telling the wind not to b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but I still stayed near the middle of the stairs and tried not to look over the side. It was like being in a dream. The cavern’s walls had been polished once by magic, and a second time by water. The soft blue-white light they gave off left me shadowless, like a figure in a child’s drawing or someone standing beneath an overcast sky. The only things that seemed real were the spear in my hand and the sound of my boots scuffing the steps beneath my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fty steps, then thirty, then ten. I stopped one step below the top. The wall in front of me was completely indistinguishable from the rest. I reached out to touch the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and suddenly it was an open door, a simple empty rectangle between before and after. Stairs identical to the ones I had just climbed descended into the Tombs on the other side. The bonescuttle was somewhere down there. I swallowed and went looking for it.</w:t>
      </w:r>
      <w:r>
        <w:br w:type="page"/>
      </w:r>
    </w:p>
    <w:p>
      <w:pPr>
        <w:pStyle w:val="Heading2"/>
        <w:spacing w:before="0" w:after="0"/>
        <w:ind w:left="0" w:right="0" w:hanging="0"/>
        <w:jc w:val="both"/>
        <w:rPr>
          <w:rFonts w:ascii="Georgia" w:hAnsi="Georgia"/>
          <w:i/>
          <w:i/>
          <w:iCs/>
          <w:sz w:val="28"/>
          <w:szCs w:val="28"/>
        </w:rPr>
      </w:pPr>
      <w:bookmarkStart w:id="6" w:name="patience-slumbers"/>
      <w:bookmarkEnd w:id="6"/>
      <w:r>
        <w:rPr>
          <w:rFonts w:ascii="Georgia" w:hAnsi="Georgia"/>
          <w:i/>
          <w:iCs/>
          <w:color w:val="000000"/>
          <w:sz w:val="28"/>
          <w:szCs w:val="28"/>
        </w:rPr>
        <w:t>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am patient. I snack on fish and worms and little things with many legs. I make a meal of bigger things when they come my way, and I wait for my lov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woke me that day, but I could not eat it again, and it could not harm me. I would have ignored it and gone back to sleep, but then I heard the padd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ddling meant people. People meant I might get a proper meal, but probably not. Most lost their way on the other side of that door, or were eaten by something less patient than me. Time would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7" w:name="onnemeno-and-the-rats"/>
      <w:bookmarkEnd w:id="7"/>
      <w:r>
        <w:rPr>
          <w:rFonts w:ascii="Georgia" w:hAnsi="Georgia"/>
          <w:i/>
          <w:iCs/>
          <w:color w:val="000000"/>
          <w:sz w:val="28"/>
          <w:szCs w:val="28"/>
        </w:rPr>
        <w:t>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He was always angry, even as a baby. Our first two fussed and got into scrapes about as much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found at the market’s edge. Some days we could hear his feet on the roof as he imitated their drills with a stick in his hand. Others he lay on his belly in the shade for hours with his chin on his forearms, watching the men learn how to cripple and kill.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color w:val="000000"/>
        </w:rPr>
      </w:pPr>
      <w:r>
        <w:rPr>
          <w:rFonts w:ascii="Georgia" w:hAnsi="Georgia"/>
          <w:color w:val="000000"/>
          <w:sz w:val="22"/>
          <w:szCs w:val="22"/>
        </w:rPr>
        <w:t xml:space="preserve">Vurt didn’t cry until he got home. “I’m never going back!” he wailed. But next morning he was back with a scowl on his face fit to frighten a troll. He put his feet where Ishad told him to, tucked his elbows in, and mastered every single trick the old braggart showed him. 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in the last ten years. He could tell you what their favorite weapon was, what passes they used, probably even what they had for dinner. I took him there once in a while, when we could afford it. It never made my heart race the way it did his, but it was the only way he would sit with me for more than five minut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ill came out rat 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a respectable living. If he put half as much thought into traps and poisons as he did into feints and lunges, then by the time he was sixteen or seventeen, he could earn enough catching rats four days a week to have the other two free for whatever he wanted.</w:t>
      </w:r>
    </w:p>
    <w:p>
      <w:pPr>
        <w:pStyle w:val="TextBody"/>
        <w:spacing w:before="0" w:after="0"/>
        <w:ind w:left="0" w:right="0" w:firstLine="288"/>
        <w:jc w:val="both"/>
        <w:rPr>
          <w:color w:val="000000"/>
        </w:rPr>
      </w:pPr>
      <w:r>
        <w:rPr>
          <w:rFonts w:ascii="Georgia" w:hAnsi="Georgia"/>
          <w:color w:val="000000"/>
          <w:sz w:val="22"/>
          <w:szCs w:val="22"/>
        </w:rPr>
        <w:t>He was thirteen when he announced that wasn’t going to happen, and bloody-nosed from a fight in the market. “Onne!” Meshash cried. “Onne, come quick, he’s hurt!” I was in the back whittling a strip of bamboo to make a spring post for a gulper sack. I set my knife and the bamboo on the table and followed her voice to the front of the house.</w:t>
      </w:r>
    </w:p>
    <w:p>
      <w:pPr>
        <w:pStyle w:val="TextBody"/>
        <w:spacing w:before="0" w:after="0"/>
        <w:ind w:left="0" w:right="0" w:firstLine="288"/>
        <w:jc w:val="both"/>
        <w:rPr>
          <w:color w:val="000000"/>
        </w:rPr>
      </w:pPr>
      <w:r>
        <w:rPr>
          <w:rFonts w:ascii="Georgia" w:hAnsi="Georgia"/>
          <w:color w:val="000000"/>
          <w:sz w:val="22"/>
          <w:szCs w:val="22"/>
        </w:rPr>
        <w:t>Meshash had him on a stool. His nose wasn’t bleeding, not any more, but it was swollen and his eyes were already bruising.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pushed my wife’s hands away. “Who did this?” I deman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oud rad 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was soaked red by this point. Meshash sluiced it in a pan of water, wrung it out, and put it back on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yes, he admitted, they were for fencing, so the two boys started making jokes about how tough Coriandel’s rats must be if you needed gear like that to handle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could count money well enough, and sign my name, and anyway, with my own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She closed her eyes for a moment, shaking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at’s when the shouting started.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d been catching rats since before he was born. If it wasn’t good enough for him, then maybe his own family wasn’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tried to quiet us both down as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drie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color w:val="000000"/>
        </w:rPr>
      </w:pPr>
      <w:r>
        <w:rPr>
          <w:rFonts w:ascii="Georgia" w:hAnsi="Georgia"/>
          <w:color w:val="000000"/>
          <w:sz w:val="22"/>
          <w:szCs w:val="22"/>
        </w:rPr>
        <w:t>I almost did it. I almost made to turn him over my knee and spank him as if he were four years old, but Meshash saved me the embarrassment that would have followed. “Stop it!” she wept, stepping between us. “Both of you! Just… just stop it!”</w:t>
      </w:r>
    </w:p>
    <w:p>
      <w:pPr>
        <w:pStyle w:val="TextBody"/>
        <w:spacing w:before="0" w:after="0"/>
        <w:ind w:left="0" w:right="0" w:firstLine="288"/>
        <w:jc w:val="both"/>
        <w:rPr>
          <w:color w:val="000000"/>
        </w:rPr>
      </w:pPr>
      <w:r>
        <w:rPr>
          <w:rFonts w:ascii="Georgia" w:hAnsi="Georgia"/>
          <w:color w:val="000000"/>
          <w:sz w:val="22"/>
          <w:szCs w:val="22"/>
        </w:rPr>
        <w:t>Neither of us could stand to see her cry. I suddenly realized that I was breathing hard. Vurt lowered his arms uncertainly. “I’b goi’g to bed,” he announced abruptly. He picked up the blood-soaked cloth from where it had fallen and stalked away. My wife and I looked at each other. What were we going to do now?</w:t>
      </w:r>
    </w:p>
    <w:p>
      <w:pPr>
        <w:pStyle w:val="TextBody"/>
        <w:spacing w:before="0" w:after="0"/>
        <w:ind w:left="0" w:right="0" w:firstLine="288"/>
        <w:jc w:val="both"/>
        <w:rPr>
          <w:color w:val="000000"/>
        </w:rPr>
      </w:pPr>
      <w:r>
        <w:rPr>
          <w:rFonts w:ascii="Georgia" w:hAnsi="Georgia"/>
          <w:color w:val="000000"/>
          <w:sz w:val="22"/>
          <w:szCs w:val="22"/>
        </w:rPr>
        <w:t>The answer turned out to be “nothing”. Meshash went next door to have a talk with Ishad while I cleaned the bowl and wrung out the first cloth she had used on Vurt’s nose. I was in the back muttering to myself when she returned, trying to finish off that gulper s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color w:val="000000"/>
        </w:rPr>
      </w:pPr>
      <w:r>
        <w:rPr>
          <w:rFonts w:ascii="Georgia" w:hAnsi="Georgia"/>
          <w:color w:val="000000"/>
          <w:sz w:val="22"/>
          <w:szCs w:val="22"/>
        </w:rPr>
        <w:t>She sat down in her usual place on the other side of the table we used as a workbench. The lines on her face hadn’t been there twenty-five years before, and there was silver in her curly black hair now, but she was still as beautiful as the day I saw her grinding coffee beans in her mother’s stall in the market. “He said Vurt can pay for his lessons by cleaning up and helping out with the children.” She shrugged, obviously weary.</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m sorry.” I reached across the table and took her hand. “I was just trying to make a joke.”</w:t>
      </w:r>
    </w:p>
    <w:p>
      <w:pPr>
        <w:pStyle w:val="TextBody"/>
        <w:spacing w:before="0" w:after="0"/>
        <w:ind w:left="0" w:right="0" w:firstLine="288"/>
        <w:jc w:val="both"/>
        <w:rPr>
          <w:color w:val="000000"/>
        </w:rPr>
      </w:pPr>
      <w:r>
        <w:rPr>
          <w:rFonts w:ascii="Georgia" w:hAnsi="Georgia"/>
          <w:color w:val="000000"/>
          <w:sz w:val="22"/>
          <w:szCs w:val="22"/>
        </w:rPr>
        <w:t>She nodded. We sat there without speaking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 The light was gone, but I had whittled posts in darknes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Meshash were both up before me the next morning. He’d gone next door to Ishad’s, and she was off buying figs and sausages as a treat for that evening’s dinner. I swallowed the bread, hard cheese, and cold beans she had left for me, then picked up my bag and headed off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irst stop that day was the local bakery. We had four traps under their floor, and six more in the rafters where they hung sacks of flour and bread that was waiting to be picked up. I didn’t bother to string my fowling bow as I was checking them—the baker’s cat was simple, but would have had her back up if any trouble was lurking in the shadows.</w:t>
      </w:r>
    </w:p>
    <w:p>
      <w:pPr>
        <w:pStyle w:val="TextBody"/>
        <w:spacing w:before="0" w:after="0"/>
        <w:ind w:left="0" w:right="0" w:firstLine="288"/>
        <w:jc w:val="both"/>
        <w:rPr>
          <w:color w:val="000000"/>
        </w:rPr>
      </w:pPr>
      <w:r>
        <w:rPr>
          <w:rFonts w:ascii="Georgia" w:hAnsi="Georgia"/>
          <w:color w:val="000000"/>
          <w:sz w:val="22"/>
          <w:szCs w:val="22"/>
        </w:rPr>
        <w:t>My second stop was a leatherworker’s yard. “Thought it were one of the apprentices, but they all swear ’tisn’t,” he had said when he hired me. He still had an Ossiss accent, though he had been living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color w:val="000000"/>
        </w:rPr>
      </w:pPr>
      <w:r>
        <w:rPr>
          <w:rFonts w:ascii="Georgia" w:hAnsi="Georgia"/>
          <w:color w:val="000000"/>
          <w:sz w:val="22"/>
          <w:szCs w:val="22"/>
        </w:rPr>
        <w:t>I gave my eyes a few moments to adjust. Animal skins were stacked in untidy piles like sheets of bark with canvas covers on top of them. The place reeked of dye and the “camel water” they use for cu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rung the fowling bow and loaded it with a pair of darts that had lady’s molt and arsenic paste smeared on their barbs. I’d set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 old,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a tiny voice squeaked. “Fancy meeting you here.” I whirled around. Four beady eyes met mine. A fowling bow that might have been the twin of mine was pointed at my chest. The little rotters had been hiding under the canvas on top of one of the piles of skins. They must have dragged the bow up during the night, though the Pilots alone know how they cocked it. Maybe they had a trained monk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ladies,” I said nonchalantly. Stay relaxed, that was the key. The darts in their bow weren’t big enough to kill me, but they wouldn’t have gone to all this trouble without thinking of that. Rats have a lot of experience with poi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Her Majesty as was didn’t listen, they went underground. Tripwires and razor blades and all manner of cunning little traps, those were their specialties, and good night to anyone who laid stripes on a Gifted’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mate of mine found that out the hard way. He had a badger down out of Ensworth. The halfwit creature said it was done with the desert heat and wanted to retire back home. My mate locked it up with nothing but a water drip to teach it some sense. Two days on, the raccoons dragged one of his own cross-splice traps halfway across the city and left in the chamber pot under his bed. It was a month before he could sit d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ll of that flashed through my mind as I turned toward the trap and reached for the knot that held it closed. I closed my eyes, just for a moment. I would feel the darts hit, </w:t>
      </w:r>
      <w:r>
        <w:rPr>
          <w:rFonts w:ascii="Georgia" w:hAnsi="Georgia"/>
          <w:i/>
          <w:color w:val="000000"/>
          <w:sz w:val="22"/>
          <w:szCs w:val="22"/>
        </w:rPr>
        <w:t>thunk thunk</w:t>
      </w:r>
      <w:r>
        <w:rPr>
          <w:rFonts w:ascii="Georgia" w:hAnsi="Georgia"/>
          <w:color w:val="000000"/>
          <w:sz w:val="22"/>
          <w:szCs w:val="22"/>
        </w:rPr>
        <w:t xml:space="preserve"> into my neck. I might make it back to the front of the shop before my muscles started cramping, but not much further. I wondered if my guts would let go. I’d seen that happen to birds sometimes. I didn’t want to die that way.</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The rats’ darts hit the wall a hand’s width above my head. “H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a little voice squeaked. “Paw slipped. Sorry.”</w:t>
      </w:r>
    </w:p>
    <w:p>
      <w:pPr>
        <w:pStyle w:val="TextBody"/>
        <w:spacing w:before="0" w:after="0"/>
        <w:ind w:left="0" w:right="0" w:firstLine="288"/>
        <w:jc w:val="both"/>
        <w:rPr>
          <w:color w:val="000000"/>
        </w:rPr>
      </w:pPr>
      <w:r>
        <w:rPr>
          <w:rFonts w:ascii="Georgia" w:hAnsi="Georgia"/>
          <w:color w:val="000000"/>
          <w:sz w:val="22"/>
          <w:szCs w:val="22"/>
        </w:rPr>
        <w:t>I turned and brought my bow up. One of the raccoons had already scampered away, but the second was still crouched in front of me. I aimed at her and asked,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e’s just my son.”</w:t>
      </w:r>
    </w:p>
    <w:p>
      <w:pPr>
        <w:pStyle w:val="TextBody"/>
        <w:spacing w:before="0" w:after="0"/>
        <w:ind w:left="0" w:right="0" w:firstLine="288"/>
        <w:jc w:val="both"/>
        <w:rPr>
          <w:color w:val="000000"/>
        </w:rPr>
      </w:pPr>
      <w:r>
        <w:rPr>
          <w:rFonts w:ascii="Georgia" w:hAnsi="Georgia"/>
          <w:color w:val="000000"/>
          <w:sz w:val="22"/>
          <w:szCs w:val="22"/>
        </w:rPr>
        <w:t>We stared at each other for a few heartbeats. Finally I sighed and lowered my bow. “Rot and salty tears. All right, hang on a moment.” I undid the knot at the top of the trap one-handed and twisted the wicker so the little beast could escape. He scurried away as if his tail was on fi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dart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better luck next time.” I raised a palm to her and let myself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sun was blinding after being inside. I squeezed my eyes shut and waited for my hands to stop shaking. Some rats are as hard on their simple kin as people are, but not all.</w:t>
      </w:r>
    </w:p>
    <w:p>
      <w:pPr>
        <w:pStyle w:val="TextBody"/>
        <w:spacing w:before="0" w:after="0"/>
        <w:ind w:left="0" w:right="0" w:firstLine="288"/>
        <w:jc w:val="both"/>
        <w:rPr>
          <w:color w:val="000000"/>
        </w:rPr>
      </w:pPr>
      <w:r>
        <w:rPr>
          <w:rFonts w:ascii="Georgia" w:hAnsi="Georgia"/>
          <w:color w:val="000000"/>
          <w:sz w:val="22"/>
          <w:szCs w:val="22"/>
        </w:rPr>
        <w:t>I let out a ragged breath. 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was making my eyes water. I wiped them with my arm and straightened up. It didn’t matter if he was a rat catcher, a duelist, or a dung shoveler, he was still my son. Even if he never knew it, I did. Even if I had nothing else, I had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8" w:name="elenima-disapproves-of-her-niece"/>
      <w:bookmarkEnd w:id="8"/>
      <w:r>
        <w:rPr>
          <w:rFonts w:ascii="Georgia" w:hAnsi="Georgia"/>
          <w:i/>
          <w:iCs/>
          <w:color w:val="000000"/>
          <w:sz w:val="28"/>
          <w:szCs w:val="28"/>
        </w:rPr>
        <w:t>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knew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 modicum of manners and deportment. There wouldn’t have been half as many young bulls pawing the ground at picnics if I hadn’t taught her to sit up straight, but small thanks I ever got from either of them.</w:t>
      </w:r>
    </w:p>
    <w:p>
      <w:pPr>
        <w:pStyle w:val="TextBody"/>
        <w:spacing w:before="0" w:after="0"/>
        <w:ind w:left="0" w:right="0" w:firstLine="288"/>
        <w:jc w:val="both"/>
        <w:rPr>
          <w:color w:val="000000"/>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as young women always are, but we are meant for trials, aren’t we? When everyone else was straightening their hair in that horrible northern style, I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another new gown for the picnic season. He just about choked on his morning pomegranate, but I wouldn’t let up until my little jewel had what she needed.</w:t>
      </w:r>
    </w:p>
    <w:p>
      <w:pPr>
        <w:pStyle w:val="TextBody"/>
        <w:spacing w:before="0" w:after="0"/>
        <w:ind w:left="0" w:right="0" w:firstLine="288"/>
        <w:jc w:val="both"/>
        <w:rPr>
          <w:color w:val="000000"/>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in tens for a chance to recite poetry to her. Not that I let them, of course. Not at fifteen. It would have swelled her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there it was: a room in her husband’s house, upstairs overlooking the rear courtyard. It may have been smaller than hers, but it caught the sweet breeze in the morning. 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 Such a vulgar emotion, resent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ill-mannered as to spy on my own niece. But not everyone in the Hundred Houses had been raised as well as she had, and with her mother gone, well, I had a responsibility, didn’t I?</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essor? Tessor Penne é Pue I frowned. Her friend had definitely said ’Tessor’. He was one of her many suitors, a bit dissolute but from a very respectable family. He competed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e was wonderful, wasn’t he?” I heard Sehdie flop down on her chaise— her mother’s chaise, as I still thought of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want to go and see him again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Sehdie yawned. “Let’s see if we can talk Mareña into coming this time.”</w:t>
      </w:r>
    </w:p>
    <w:p>
      <w:pPr>
        <w:pStyle w:val="TextBody"/>
        <w:spacing w:before="0" w:after="0"/>
        <w:ind w:left="0" w:right="0" w:firstLine="288"/>
        <w:jc w:val="both"/>
        <w:rPr>
          <w:color w:val="000000"/>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put their hair up under felt hats so they could pass for Bantangui traders, and learned enough trade-talk to sign “please” and “thank you” and “out of my way, you brainless oaf”—but it was off limits for ladies of quality. My sister thought it was stupid, but even when I was young I understood that it simply wasn’t a suitable place for a well-bred wo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ought that my niece might be frequenting such places was distasteful enough. But—could she really be interested in some bravo? That could be disastrous. I needed to find out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color w:val="000000"/>
        </w:rPr>
      </w:pPr>
      <w:r>
        <w:rPr>
          <w:rFonts w:ascii="Georgia" w:hAnsi="Georgia"/>
          <w:color w:val="000000"/>
          <w:sz w:val="22"/>
          <w:szCs w:val="22"/>
        </w:rPr>
        <w:t>The houseman returned. “My honored mistress would welcome your company, honored mistress,” he said solemnly. Out of the corner of my eye, I saw one of the gossipers pout. I smiled inside. She would just have to wait her 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ime will tell. She had been saying that for years, but it had never yet spoken. She had warned me at the start that the spell would take time, but not </w:t>
      </w:r>
      <w:r>
        <w:rPr>
          <w:rFonts w:ascii="Georgia" w:hAnsi="Georgia"/>
          <w:i/>
          <w:color w:val="000000"/>
          <w:sz w:val="22"/>
          <w:szCs w:val="22"/>
        </w:rPr>
        <w:t>this</w:t>
      </w:r>
      <w:r>
        <w:rPr>
          <w:rFonts w:ascii="Georgia" w:hAnsi="Georgia"/>
          <w:color w:val="000000"/>
          <w:sz w:val="22"/>
          <w:szCs w:val="22"/>
        </w:rPr>
        <w:t xml:space="preserve"> long. Not years and y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She cleared her throat. Shau Sheu glanced at her, raising one eyebrow. Her housekeeper ducked her head slightly. “I have heard…” she ventured, setting the beaten silver bowl on the table beside the coffee. “In the umram. Vurt, his name is. He has already won five chains. His father is a rat catcher. I believe he is fighting again today.”</w:t>
      </w:r>
    </w:p>
    <w:p>
      <w:pPr>
        <w:pStyle w:val="TextBody"/>
        <w:spacing w:before="0" w:after="0"/>
        <w:ind w:left="0" w:right="0" w:firstLine="288"/>
        <w:jc w:val="both"/>
        <w:rPr>
          <w:color w:val="000000"/>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I’m afraid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dnan nodded his obedience without speaking. I’ve always been fond of him for that trai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color w:val="000000"/>
        </w:rPr>
      </w:pPr>
      <w:r>
        <w:rPr>
          <w:rFonts w:ascii="Georgia" w:hAnsi="Georgia"/>
          <w:color w:val="000000"/>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color w:val="000000"/>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color w:val="000000"/>
          <w:sz w:val="22"/>
          <w:szCs w:val="22"/>
        </w:rPr>
        <w:t>I</w:t>
      </w:r>
      <w:r>
        <w:rPr>
          <w:rFonts w:ascii="Georgia" w:hAnsi="Georgia"/>
          <w:color w:val="000000"/>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color w:val="000000"/>
        </w:rPr>
      </w:pPr>
      <w:r>
        <w:rPr>
          <w:rFonts w:ascii="Georgia" w:hAnsi="Georgia"/>
          <w:color w:val="000000"/>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vurts-oath"/>
      <w:bookmarkEnd w:id="9"/>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0" w:name="kerrem-brings-two-guardsmen-a-drink"/>
      <w:bookmarkEnd w:id="10"/>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11" w:name="has-elenimas-moment-arrived"/>
      <w:bookmarkEnd w:id="11"/>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2" w:name="shau-sheu-frets"/>
      <w:bookmarkEnd w:id="12"/>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ishad-speaks-to-old-friends"/>
      <w:bookmarkEnd w:id="13"/>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lady-kembe-has-a-sleepless-night"/>
      <w:bookmarkEnd w:id="14"/>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5" w:name="vurts-gloves"/>
      <w:bookmarkEnd w:id="15"/>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sehdie-in-the-umram"/>
      <w:bookmarkEnd w:id="16"/>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7" w:name="a-conversation-in-an-alley"/>
      <w:bookmarkEnd w:id="17"/>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8" w:name="cup-rainbow-reaching-remembers-lights-among-trees"/>
      <w:bookmarkEnd w:id="18"/>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oro-shares-some-pistachios"/>
      <w:bookmarkEnd w:id="19"/>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sweets-return"/>
      <w:bookmarkEnd w:id="20"/>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1" w:name="cup-rainbow-reaching-remembers-the-taste-of-plums"/>
      <w:bookmarkEnd w:id="21"/>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2" w:name="meshash-waits-for-sunrise"/>
      <w:bookmarkEnd w:id="22"/>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ishad-on-the-stairs"/>
      <w:bookmarkEnd w:id="23"/>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4" w:name="patience-wakes"/>
      <w:bookmarkEnd w:id="24"/>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5" w:name="vurt-in-darkness"/>
      <w:bookmarkEnd w:id="25"/>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6" w:name="sehdie-holding-hands"/>
      <w:bookmarkEnd w:id="26"/>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7" w:name="kerrem-accepts-new-employment"/>
      <w:bookmarkEnd w:id="27"/>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8" w:name="vurt-receives-a-gift"/>
      <w:bookmarkEnd w:id="28"/>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cup-rainbow-reaching-earns-his-name"/>
      <w:bookmarkEnd w:id="29"/>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30" w:name="ishad-waits"/>
      <w:bookmarkEnd w:id="30"/>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sehdie-on-a-cloud"/>
      <w:bookmarkEnd w:id="31"/>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2" w:name="vurt-learns-something-about-courage"/>
      <w:bookmarkEnd w:id="32"/>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patience-is-rewarded"/>
      <w:bookmarkEnd w:id="33"/>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elenima-is-disappointed"/>
      <w:bookmarkEnd w:id="34"/>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5" w:name="oro-in-the-morning"/>
      <w:bookmarkEnd w:id="35"/>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6" w:name="cup-rainbow-reachings-farewell"/>
      <w:bookmarkEnd w:id="36"/>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7" w:name="a-conversation-in-a-palace"/>
      <w:bookmarkEnd w:id="37"/>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2</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autoHyphenation w:val="fals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493</TotalTime>
  <Application>LibreOffice/5.4.0.3$MacOSX_X86_64 LibreOffice_project/7556cbc6811c9d992f4064ab9287069087d7f62c</Application>
  <Pages>196</Pages>
  <Words>78116</Words>
  <Characters>338674</Characters>
  <CharactersWithSpaces>414676</CharactersWithSpaces>
  <Paragraphs>18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creator/>
  <dc:description/>
  <dc:language>en-US</dc:language>
  <cp:lastModifiedBy/>
  <dcterms:modified xsi:type="dcterms:W3CDTF">2018-02-16T14:42:59Z</dcterms:modified>
  <cp:revision>4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